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4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44"/>
        <w:gridCol w:w="903"/>
        <w:gridCol w:w="997"/>
        <w:gridCol w:w="2837"/>
        <w:gridCol w:w="2119"/>
        <w:gridCol w:w="6"/>
        <w:gridCol w:w="703"/>
        <w:gridCol w:w="709"/>
        <w:gridCol w:w="709"/>
        <w:gridCol w:w="3827"/>
      </w:tblGrid>
      <w:tr w:rsidR="00FF2F1D" w:rsidRPr="00E9761D" w14:paraId="1AA8008E" w14:textId="4A6301DF" w:rsidTr="00A137F9">
        <w:trPr>
          <w:trHeight w:val="58"/>
          <w:jc w:val="center"/>
        </w:trPr>
        <w:tc>
          <w:tcPr>
            <w:tcW w:w="3544" w:type="dxa"/>
            <w:gridSpan w:val="3"/>
            <w:tcBorders>
              <w:bottom w:val="single" w:sz="4" w:space="0" w:color="auto"/>
            </w:tcBorders>
            <w:shd w:val="clear" w:color="auto" w:fill="0070C0"/>
            <w:vAlign w:val="center"/>
          </w:tcPr>
          <w:p w14:paraId="0D770B93" w14:textId="76950CA8" w:rsidR="00FF2F1D" w:rsidRPr="00E9761D" w:rsidRDefault="00FF2F1D" w:rsidP="00911576">
            <w:pPr>
              <w:pStyle w:val="BoldLeft"/>
              <w:rPr>
                <w:rFonts w:ascii="Calibri" w:hAnsi="Calibri" w:cs="Calibri"/>
              </w:rPr>
            </w:pPr>
            <w:r w:rsidRPr="00E9761D">
              <w:rPr>
                <w:rFonts w:ascii="Calibri" w:hAnsi="Calibri" w:cs="Calibri"/>
                <w:color w:val="FFFFFF" w:themeColor="background1"/>
              </w:rPr>
              <w:t xml:space="preserve">Organisation: </w:t>
            </w:r>
            <w:r w:rsidRPr="00E9761D">
              <w:rPr>
                <w:rFonts w:ascii="Calibri" w:hAnsi="Calibri" w:cs="Calibri"/>
              </w:rPr>
              <w:softHyphen/>
            </w:r>
            <w:r w:rsidRPr="00E9761D">
              <w:rPr>
                <w:rFonts w:ascii="Calibri" w:hAnsi="Calibri" w:cs="Calibri"/>
              </w:rPr>
              <w:softHyphen/>
            </w:r>
            <w:r w:rsidRPr="00E9761D">
              <w:rPr>
                <w:rFonts w:ascii="Calibri" w:hAnsi="Calibri" w:cs="Calibri"/>
              </w:rPr>
              <w:softHyphen/>
            </w:r>
            <w:r w:rsidRPr="00E9761D">
              <w:rPr>
                <w:rFonts w:ascii="Calibri" w:hAnsi="Calibri" w:cs="Calibri"/>
              </w:rPr>
              <w:softHyphen/>
            </w:r>
          </w:p>
        </w:tc>
        <w:tc>
          <w:tcPr>
            <w:tcW w:w="283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03B815" w14:textId="31A6FE76" w:rsidR="00FF2F1D" w:rsidRPr="00E9761D" w:rsidRDefault="00FF2F1D" w:rsidP="00911576">
            <w:pPr>
              <w:rPr>
                <w:rFonts w:ascii="Calibri" w:hAnsi="Calibri" w:cs="Calibri"/>
                <w:lang w:val="en-AU"/>
              </w:rPr>
            </w:pPr>
            <w:r w:rsidRPr="00E9761D">
              <w:rPr>
                <w:rFonts w:ascii="Calibri" w:eastAsia="Calibri" w:hAnsi="Calibri" w:cs="Calibri"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E9761D">
              <w:rPr>
                <w:rFonts w:ascii="Calibri" w:eastAsia="Calibri" w:hAnsi="Calibri" w:cs="Calibri"/>
                <w:color w:val="000000"/>
                <w:lang w:val="en-AU"/>
              </w:rPr>
              <w:instrText xml:space="preserve"> FORMTEXT </w:instrText>
            </w:r>
            <w:r w:rsidRPr="00E9761D">
              <w:rPr>
                <w:rFonts w:ascii="Calibri" w:eastAsia="Calibri" w:hAnsi="Calibri" w:cs="Calibri"/>
                <w:color w:val="000000"/>
              </w:rPr>
            </w:r>
            <w:r w:rsidRPr="00E9761D">
              <w:rPr>
                <w:rFonts w:ascii="Calibri" w:eastAsia="Calibri" w:hAnsi="Calibri" w:cs="Calibri"/>
                <w:color w:val="000000"/>
              </w:rPr>
              <w:fldChar w:fldCharType="separate"/>
            </w:r>
            <w:r w:rsidRPr="00E9761D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E9761D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E9761D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E9761D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E9761D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E9761D">
              <w:rPr>
                <w:rFonts w:ascii="Calibri" w:eastAsia="Calibri" w:hAnsi="Calibri" w:cs="Calibri"/>
                <w:color w:val="000000"/>
              </w:rPr>
              <w:fldChar w:fldCharType="end"/>
            </w:r>
            <w:bookmarkEnd w:id="0"/>
          </w:p>
        </w:tc>
        <w:tc>
          <w:tcPr>
            <w:tcW w:w="2125" w:type="dxa"/>
            <w:gridSpan w:val="2"/>
            <w:tcBorders>
              <w:bottom w:val="single" w:sz="4" w:space="0" w:color="auto"/>
            </w:tcBorders>
            <w:shd w:val="clear" w:color="auto" w:fill="0070C0"/>
            <w:vAlign w:val="center"/>
          </w:tcPr>
          <w:p w14:paraId="48B9C184" w14:textId="77777777" w:rsidR="00FF2F1D" w:rsidRPr="00E9761D" w:rsidRDefault="00FF2F1D" w:rsidP="00911576">
            <w:pPr>
              <w:pStyle w:val="BoldLeft"/>
              <w:rPr>
                <w:rFonts w:ascii="Calibri" w:hAnsi="Calibri" w:cs="Calibri"/>
              </w:rPr>
            </w:pPr>
            <w:r w:rsidRPr="00E9761D">
              <w:rPr>
                <w:rFonts w:ascii="Calibri" w:hAnsi="Calibri" w:cs="Calibri"/>
                <w:color w:val="FFFFFF" w:themeColor="background1"/>
              </w:rPr>
              <w:t>Inspected By:</w:t>
            </w:r>
          </w:p>
        </w:tc>
        <w:tc>
          <w:tcPr>
            <w:tcW w:w="5948" w:type="dxa"/>
            <w:gridSpan w:val="4"/>
            <w:tcBorders>
              <w:bottom w:val="single" w:sz="4" w:space="0" w:color="auto"/>
            </w:tcBorders>
          </w:tcPr>
          <w:p w14:paraId="534B9CC1" w14:textId="6D47C13B" w:rsidR="00FF2F1D" w:rsidRPr="00E9761D" w:rsidRDefault="00FF2F1D" w:rsidP="00911576">
            <w:pPr>
              <w:rPr>
                <w:rFonts w:ascii="Calibri" w:eastAsia="Calibri" w:hAnsi="Calibri" w:cs="Calibri"/>
                <w:color w:val="000000"/>
              </w:rPr>
            </w:pPr>
            <w:r w:rsidRPr="00E9761D">
              <w:rPr>
                <w:rFonts w:ascii="Calibri" w:eastAsia="Calibri" w:hAnsi="Calibri" w:cs="Calibri"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9761D">
              <w:rPr>
                <w:rFonts w:ascii="Calibri" w:eastAsia="Calibri" w:hAnsi="Calibri" w:cs="Calibri"/>
                <w:color w:val="000000"/>
                <w:lang w:val="en-AU"/>
              </w:rPr>
              <w:instrText xml:space="preserve"> FORMTEXT </w:instrText>
            </w:r>
            <w:r w:rsidRPr="00E9761D">
              <w:rPr>
                <w:rFonts w:ascii="Calibri" w:eastAsia="Calibri" w:hAnsi="Calibri" w:cs="Calibri"/>
                <w:color w:val="000000"/>
              </w:rPr>
            </w:r>
            <w:r w:rsidRPr="00E9761D">
              <w:rPr>
                <w:rFonts w:ascii="Calibri" w:eastAsia="Calibri" w:hAnsi="Calibri" w:cs="Calibri"/>
                <w:color w:val="000000"/>
              </w:rPr>
              <w:fldChar w:fldCharType="separate"/>
            </w:r>
            <w:r w:rsidRPr="00E9761D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E9761D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E9761D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E9761D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E9761D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E9761D">
              <w:rPr>
                <w:rFonts w:ascii="Calibri" w:eastAsia="Calibri" w:hAnsi="Calibri" w:cs="Calibri"/>
                <w:color w:val="000000"/>
              </w:rPr>
              <w:fldChar w:fldCharType="end"/>
            </w:r>
          </w:p>
        </w:tc>
      </w:tr>
      <w:tr w:rsidR="00FF2F1D" w:rsidRPr="00E9761D" w14:paraId="0022ADCF" w14:textId="16C982AA" w:rsidTr="00CD5F6B">
        <w:trPr>
          <w:trHeight w:val="58"/>
          <w:jc w:val="center"/>
        </w:trPr>
        <w:tc>
          <w:tcPr>
            <w:tcW w:w="3544" w:type="dxa"/>
            <w:gridSpan w:val="3"/>
            <w:tcBorders>
              <w:bottom w:val="single" w:sz="4" w:space="0" w:color="auto"/>
            </w:tcBorders>
            <w:shd w:val="clear" w:color="auto" w:fill="0070C0"/>
            <w:vAlign w:val="center"/>
          </w:tcPr>
          <w:p w14:paraId="012699AC" w14:textId="4D34E7F4" w:rsidR="00FF2F1D" w:rsidRPr="00E9761D" w:rsidRDefault="00FF2F1D" w:rsidP="00911576">
            <w:pPr>
              <w:pStyle w:val="BoldLeft"/>
              <w:rPr>
                <w:rFonts w:ascii="Calibri" w:hAnsi="Calibri" w:cs="Calibri"/>
                <w:color w:val="FFFFFF" w:themeColor="background1"/>
              </w:rPr>
            </w:pPr>
            <w:r w:rsidRPr="00E9761D">
              <w:rPr>
                <w:rFonts w:ascii="Calibri" w:hAnsi="Calibri" w:cs="Calibri"/>
                <w:color w:val="FFFFFF" w:themeColor="background1"/>
              </w:rPr>
              <w:t>Area:</w:t>
            </w:r>
          </w:p>
        </w:tc>
        <w:tc>
          <w:tcPr>
            <w:tcW w:w="283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0E21ED8" w14:textId="5DAA6690" w:rsidR="00FF2F1D" w:rsidRPr="00E9761D" w:rsidRDefault="00FF2F1D" w:rsidP="00911576">
            <w:pPr>
              <w:rPr>
                <w:rFonts w:ascii="Calibri" w:hAnsi="Calibri" w:cs="Calibri"/>
                <w:lang w:val="en-AU"/>
              </w:rPr>
            </w:pPr>
            <w:r w:rsidRPr="00E9761D">
              <w:rPr>
                <w:rFonts w:ascii="Calibri" w:eastAsia="Calibri" w:hAnsi="Calibri" w:cs="Calibri"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9761D">
              <w:rPr>
                <w:rFonts w:ascii="Calibri" w:eastAsia="Calibri" w:hAnsi="Calibri" w:cs="Calibri"/>
                <w:color w:val="000000"/>
                <w:lang w:val="en-AU"/>
              </w:rPr>
              <w:instrText xml:space="preserve"> FORMTEXT </w:instrText>
            </w:r>
            <w:r w:rsidRPr="00E9761D">
              <w:rPr>
                <w:rFonts w:ascii="Calibri" w:eastAsia="Calibri" w:hAnsi="Calibri" w:cs="Calibri"/>
                <w:color w:val="000000"/>
              </w:rPr>
            </w:r>
            <w:r w:rsidRPr="00E9761D">
              <w:rPr>
                <w:rFonts w:ascii="Calibri" w:eastAsia="Calibri" w:hAnsi="Calibri" w:cs="Calibri"/>
                <w:color w:val="000000"/>
              </w:rPr>
              <w:fldChar w:fldCharType="separate"/>
            </w:r>
            <w:r w:rsidRPr="00E9761D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E9761D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E9761D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E9761D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E9761D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E9761D">
              <w:rPr>
                <w:rFonts w:ascii="Calibri" w:eastAsia="Calibri" w:hAnsi="Calibri" w:cs="Calibri"/>
                <w:color w:val="000000"/>
              </w:rPr>
              <w:fldChar w:fldCharType="end"/>
            </w:r>
          </w:p>
        </w:tc>
        <w:tc>
          <w:tcPr>
            <w:tcW w:w="2125" w:type="dxa"/>
            <w:gridSpan w:val="2"/>
            <w:tcBorders>
              <w:bottom w:val="single" w:sz="4" w:space="0" w:color="auto"/>
            </w:tcBorders>
            <w:shd w:val="clear" w:color="auto" w:fill="0070C0"/>
            <w:vAlign w:val="center"/>
          </w:tcPr>
          <w:p w14:paraId="3DC629A0" w14:textId="3709BD23" w:rsidR="00FF2F1D" w:rsidRPr="00E9761D" w:rsidRDefault="00FF2F1D" w:rsidP="00911576">
            <w:pPr>
              <w:pStyle w:val="BoldLeft"/>
              <w:rPr>
                <w:rFonts w:ascii="Calibri" w:hAnsi="Calibri" w:cs="Calibri"/>
                <w:color w:val="FFFFFF" w:themeColor="background1"/>
              </w:rPr>
            </w:pPr>
            <w:r w:rsidRPr="00E9761D">
              <w:rPr>
                <w:rFonts w:ascii="Calibri" w:hAnsi="Calibri" w:cs="Calibri"/>
                <w:color w:val="FFFFFF" w:themeColor="background1"/>
              </w:rPr>
              <w:t>Date:</w:t>
            </w:r>
          </w:p>
        </w:tc>
        <w:tc>
          <w:tcPr>
            <w:tcW w:w="5948" w:type="dxa"/>
            <w:gridSpan w:val="4"/>
            <w:tcBorders>
              <w:bottom w:val="single" w:sz="4" w:space="0" w:color="auto"/>
            </w:tcBorders>
          </w:tcPr>
          <w:p w14:paraId="4BA67279" w14:textId="4741B472" w:rsidR="00FF2F1D" w:rsidRPr="00E9761D" w:rsidRDefault="00FF2F1D" w:rsidP="00911576">
            <w:pPr>
              <w:rPr>
                <w:rFonts w:ascii="Calibri" w:eastAsia="Calibri" w:hAnsi="Calibri" w:cs="Calibri"/>
                <w:color w:val="000000"/>
              </w:rPr>
            </w:pPr>
            <w:r w:rsidRPr="00E9761D">
              <w:rPr>
                <w:rFonts w:ascii="Calibri" w:eastAsia="Calibri" w:hAnsi="Calibri" w:cs="Calibri"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9761D">
              <w:rPr>
                <w:rFonts w:ascii="Calibri" w:eastAsia="Calibri" w:hAnsi="Calibri" w:cs="Calibri"/>
                <w:color w:val="000000"/>
                <w:lang w:val="en-AU"/>
              </w:rPr>
              <w:instrText xml:space="preserve"> FORMTEXT </w:instrText>
            </w:r>
            <w:r w:rsidRPr="00E9761D">
              <w:rPr>
                <w:rFonts w:ascii="Calibri" w:eastAsia="Calibri" w:hAnsi="Calibri" w:cs="Calibri"/>
                <w:color w:val="000000"/>
              </w:rPr>
            </w:r>
            <w:r w:rsidRPr="00E9761D">
              <w:rPr>
                <w:rFonts w:ascii="Calibri" w:eastAsia="Calibri" w:hAnsi="Calibri" w:cs="Calibri"/>
                <w:color w:val="000000"/>
              </w:rPr>
              <w:fldChar w:fldCharType="separate"/>
            </w:r>
            <w:r w:rsidRPr="00E9761D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E9761D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E9761D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E9761D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E9761D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E9761D">
              <w:rPr>
                <w:rFonts w:ascii="Calibri" w:eastAsia="Calibri" w:hAnsi="Calibri" w:cs="Calibri"/>
                <w:color w:val="000000"/>
              </w:rPr>
              <w:fldChar w:fldCharType="end"/>
            </w:r>
          </w:p>
        </w:tc>
      </w:tr>
      <w:tr w:rsidR="006F59B9" w:rsidRPr="00E9761D" w14:paraId="0E4A8B9B" w14:textId="564ED10B" w:rsidTr="00FF2F1D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658"/>
        </w:trPr>
        <w:tc>
          <w:tcPr>
            <w:tcW w:w="1644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8E2D980" w14:textId="77777777" w:rsidR="006F59B9" w:rsidRPr="00E9761D" w:rsidRDefault="006F59B9" w:rsidP="006F59B9">
            <w:pPr>
              <w:spacing w:before="0"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AU" w:eastAsia="en-AU"/>
              </w:rPr>
              <w:t>Element</w:t>
            </w:r>
          </w:p>
        </w:tc>
        <w:tc>
          <w:tcPr>
            <w:tcW w:w="903" w:type="dxa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1BEB1A8" w14:textId="77777777" w:rsidR="006F59B9" w:rsidRPr="00E9761D" w:rsidRDefault="006F59B9" w:rsidP="006F59B9">
            <w:pPr>
              <w:spacing w:before="0"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AU" w:eastAsia="en-AU"/>
              </w:rPr>
              <w:t>Sr. No</w:t>
            </w:r>
          </w:p>
        </w:tc>
        <w:tc>
          <w:tcPr>
            <w:tcW w:w="5953" w:type="dxa"/>
            <w:gridSpan w:val="3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BB24FAD" w14:textId="77777777" w:rsidR="006F59B9" w:rsidRPr="00E9761D" w:rsidRDefault="006F59B9" w:rsidP="006F59B9">
            <w:pPr>
              <w:spacing w:before="0"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AU" w:eastAsia="en-AU"/>
              </w:rPr>
              <w:t>Action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right w:val="single" w:sz="4" w:space="0" w:color="auto"/>
            </w:tcBorders>
            <w:shd w:val="clear" w:color="000000" w:fill="D9D9D9"/>
            <w:vAlign w:val="center"/>
          </w:tcPr>
          <w:p w14:paraId="22A76AEE" w14:textId="161F5BA2" w:rsidR="006F59B9" w:rsidRPr="00E9761D" w:rsidRDefault="006F59B9" w:rsidP="006F59B9">
            <w:pPr>
              <w:spacing w:before="0"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AU" w:eastAsia="en-AU"/>
              </w:rPr>
              <w:t>Yes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D9D9D9"/>
            <w:vAlign w:val="center"/>
          </w:tcPr>
          <w:p w14:paraId="0BBDE017" w14:textId="39BE23DB" w:rsidR="006F59B9" w:rsidRPr="00E9761D" w:rsidRDefault="006F59B9" w:rsidP="006F59B9">
            <w:pPr>
              <w:spacing w:before="0"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AU" w:eastAsia="en-AU"/>
              </w:rPr>
              <w:t>No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D9D9D9"/>
            <w:vAlign w:val="center"/>
          </w:tcPr>
          <w:p w14:paraId="64B8F295" w14:textId="3C77914F" w:rsidR="006F59B9" w:rsidRPr="00E9761D" w:rsidRDefault="006F59B9" w:rsidP="006F59B9">
            <w:pPr>
              <w:spacing w:before="0"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AU" w:eastAsia="en-AU"/>
              </w:rPr>
              <w:t>N/A</w:t>
            </w:r>
          </w:p>
        </w:tc>
        <w:tc>
          <w:tcPr>
            <w:tcW w:w="3827" w:type="dxa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D9D9D9"/>
            <w:vAlign w:val="center"/>
          </w:tcPr>
          <w:p w14:paraId="28B67D52" w14:textId="74631B2F" w:rsidR="006F59B9" w:rsidRPr="00E9761D" w:rsidRDefault="006F59B9" w:rsidP="006F59B9">
            <w:pPr>
              <w:spacing w:before="0"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AU" w:eastAsia="en-AU"/>
              </w:rPr>
              <w:t>Notes/Comments</w:t>
            </w:r>
          </w:p>
        </w:tc>
      </w:tr>
      <w:tr w:rsidR="006F59B9" w:rsidRPr="00E9761D" w14:paraId="0DF578A4" w14:textId="7BF282F6" w:rsidTr="00FF2F1D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2090E5F6" w14:textId="77777777" w:rsidR="006F59B9" w:rsidRPr="00E9761D" w:rsidRDefault="006F59B9" w:rsidP="006F59B9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Signages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71D2C5D0" w14:textId="77777777" w:rsidR="006F59B9" w:rsidRPr="00E9761D" w:rsidRDefault="006F59B9" w:rsidP="006F59B9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1.1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3DFBA649" w14:textId="77777777" w:rsidR="006F59B9" w:rsidRPr="00E9761D" w:rsidRDefault="006F59B9" w:rsidP="006F59B9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 xml:space="preserve">Are work in progress (WIP) notices displayed? 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7A2723BF" w14:textId="37CC8CA0" w:rsidR="006F59B9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63548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4A933F70" w14:textId="3D3B9750" w:rsidR="006F59B9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Cs w:val="22"/>
                  <w:lang w:val="en-AU" w:eastAsia="en-AU"/>
                </w:rPr>
                <w:id w:val="-1995254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Cs w:val="22"/>
                    <w:lang w:val="en-AU" w:eastAsia="en-AU"/>
                  </w:rPr>
                  <w:t>☐</w:t>
                </w:r>
              </w:sdtContent>
            </w:sdt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val="en-AU" w:eastAsia="en-AU"/>
            </w:rPr>
            <w:id w:val="-18777637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2F2F2"/>
                <w:vAlign w:val="center"/>
              </w:tcPr>
              <w:p w14:paraId="5E75EC08" w14:textId="166B91FE" w:rsidR="006F59B9" w:rsidRPr="00E9761D" w:rsidRDefault="00FF2F1D" w:rsidP="00FF2F1D">
                <w:pPr>
                  <w:spacing w:before="0" w:after="0"/>
                  <w:jc w:val="center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val="en-AU" w:eastAsia="en-AU"/>
                  </w:rPr>
                </w:pPr>
                <w:r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2196FED8" w14:textId="77777777" w:rsidR="006F59B9" w:rsidRPr="00E9761D" w:rsidRDefault="006F59B9" w:rsidP="006F59B9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467CA803" w14:textId="38BB7877" w:rsidTr="001A7E93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615"/>
        </w:trPr>
        <w:tc>
          <w:tcPr>
            <w:tcW w:w="1644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21F3F6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3A98E9AD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1.2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17496C5D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Are the Site Foreman’s name and Base Fire Protection contact details available with the WIP notice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76CEEF71" w14:textId="69650517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763675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7BC4C313" w14:textId="46F98998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323273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53487446" w14:textId="7AAED3F3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170565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0B093876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3AC25D1C" w14:textId="7BC7C86D" w:rsidTr="001A7E93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465B86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2131F4C1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1.3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1487581F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Is PPE signage displayed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274C6618" w14:textId="0226D4AD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681820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38F56F7A" w14:textId="14DAA892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600187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5719D6B4" w14:textId="14BA0A4A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074480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3A60FB54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0B904190" w14:textId="35969790" w:rsidTr="001A7E93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7AC114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794E0829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1.4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419BFC50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Is there First Aid signage available in the location of the First Aid Facilities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182B66CD" w14:textId="3D211D1D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2056733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541382DD" w14:textId="239C9C6E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2126580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02E40D93" w14:textId="6A49E0EA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2142102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6D41452E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0AF48D31" w14:textId="7C07D5B1" w:rsidTr="001A7E93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2FECA8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2196BD7A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1.5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2EEFBFFF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Is there Emergency Evacuation signage displayed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3EA568D6" w14:textId="222CBBF6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594295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6AB3B35B" w14:textId="0C618B51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980993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7379D722" w14:textId="26AC9C48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586263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539DDB5D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5569DCDC" w14:textId="69F5668F" w:rsidTr="001A7E93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675"/>
        </w:trPr>
        <w:tc>
          <w:tcPr>
            <w:tcW w:w="1644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D95030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45E634E7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1.6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2B88583D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 xml:space="preserve">Is there Fire Extinguisher signage available in the location of the Fire Extinguisher location? 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28ADD93A" w14:textId="179DCD83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964375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30736156" w14:textId="37B914FC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714018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28A946E5" w14:textId="4450981E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914156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066C6BBF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45A9C80F" w14:textId="086E322A" w:rsidTr="001A7E93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4ABBBD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23111701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1.7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61AC56EE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Are High-Risk activities adequately signed with warning signs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hideMark/>
          </w:tcPr>
          <w:p w14:paraId="2B8FD2F0" w14:textId="7784D14E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992472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hideMark/>
          </w:tcPr>
          <w:p w14:paraId="479BF8EF" w14:textId="556BB4D1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684739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</w:tcPr>
          <w:p w14:paraId="16ECEA56" w14:textId="143B4263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976215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</w:tcPr>
          <w:p w14:paraId="06873C72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1FB935F8" w14:textId="0D2683F6" w:rsidTr="001A7E93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D6CBC1F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House Keeping</w:t>
            </w:r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6F79AE7A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2.1</w:t>
            </w:r>
          </w:p>
        </w:tc>
        <w:tc>
          <w:tcPr>
            <w:tcW w:w="5953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2A276785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 xml:space="preserve">Are work areas clear of rubbish? </w:t>
            </w:r>
          </w:p>
        </w:tc>
        <w:tc>
          <w:tcPr>
            <w:tcW w:w="709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44BB340E" w14:textId="376182C6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607426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5CC8D5A6" w14:textId="65A3344F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599493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414967D1" w14:textId="0125F119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2133011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19A11DBB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60327627" w14:textId="54FE4C99" w:rsidTr="001A7E93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583DD1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74842C9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2.2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4A36D3EA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Are access and exits clear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346C8902" w14:textId="73580D60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2134356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42D0D2C4" w14:textId="69982BDC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813826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531877DC" w14:textId="27384F1D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329412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3ACD763B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420389B3" w14:textId="773D7771" w:rsidTr="001A7E93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EBA4EA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0D226A52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2.3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7C557FF0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Are floors free from slips/trips hazards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771A0435" w14:textId="773CA444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844776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3C20665B" w14:textId="5F826BF6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131980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62D3793F" w14:textId="4261240C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820301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0C1C2B3B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3F3B561B" w14:textId="2FB32F9B" w:rsidTr="001A7E93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C66D4C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035BCB37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2.4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738F9ED8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Are floor openings securely covered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67CDC891" w14:textId="2D95C32B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198433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5C944581" w14:textId="5971477C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76812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42DB7A61" w14:textId="75290B23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197579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0836177E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461EEF02" w14:textId="1E2FE982" w:rsidTr="001A7E93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632764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0EB2283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2.5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2797C6BF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 xml:space="preserve">All </w:t>
            </w:r>
            <w:proofErr w:type="gramStart"/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tenants</w:t>
            </w:r>
            <w:proofErr w:type="gramEnd"/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 xml:space="preserve"> personal belongings covered in dust sheets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04B047FC" w14:textId="65847F7F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137999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79C643AB" w14:textId="71B1CC92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319584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0F3F72CA" w14:textId="3B29BE29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2059844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2F1DE490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71EC4E34" w14:textId="28D634F7" w:rsidTr="001A7E93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C3EB2E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6221A2E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2.6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355321B7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Is cable management being used for tools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hideMark/>
          </w:tcPr>
          <w:p w14:paraId="51413C80" w14:textId="23D3E8B0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09437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hideMark/>
          </w:tcPr>
          <w:p w14:paraId="4EBADE3B" w14:textId="1FDF85D1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113206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</w:tcPr>
          <w:p w14:paraId="3A26D17D" w14:textId="59C73CB3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763601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</w:tcPr>
          <w:p w14:paraId="3CBABA9A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4C0072C3" w14:textId="62957BBD" w:rsidTr="00664B72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118119C1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lastRenderedPageBreak/>
              <w:t>Personnel Protective Equipment (PPE)</w:t>
            </w:r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20C5B424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3.1</w:t>
            </w:r>
          </w:p>
        </w:tc>
        <w:tc>
          <w:tcPr>
            <w:tcW w:w="5953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5B9C974D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Are high visibility vests, safety boots with steel caps being worn?</w:t>
            </w:r>
          </w:p>
        </w:tc>
        <w:tc>
          <w:tcPr>
            <w:tcW w:w="709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21655717" w14:textId="085F1E05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411536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47CAD955" w14:textId="13C633D2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375113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6529E648" w14:textId="009158FA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076866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1BB8DAAD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37999BBC" w14:textId="1DA9F099" w:rsidTr="00664B72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3F775C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45D2DA11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3.2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45048941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Is the correct PPE being worn for all tasks observed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5A125C9A" w14:textId="4B7AF9CF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009335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0D775F8F" w14:textId="4520B77A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545296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702CA193" w14:textId="63D4A6B1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971134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1B7FD794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72A694F8" w14:textId="127E12DF" w:rsidTr="00664B72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F84A46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42462424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3.3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17E54236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Is PPE in good condition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5129CFE2" w14:textId="4C410A7C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630315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4C18E8C4" w14:textId="79C3699E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324944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4EEBBEC3" w14:textId="757C233D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535422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09A6C124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5C874B59" w14:textId="5D4C4A88" w:rsidTr="00664B72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ADF244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5B34046D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3.4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759AAED3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Is required PPEs (Inventory/stock) are maintained at site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hideMark/>
          </w:tcPr>
          <w:p w14:paraId="4A31BDB4" w14:textId="158D9E32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21242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hideMark/>
          </w:tcPr>
          <w:p w14:paraId="71476F57" w14:textId="38AD0216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083563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</w:tcPr>
          <w:p w14:paraId="7D09566A" w14:textId="253FED0C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82461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</w:tcPr>
          <w:p w14:paraId="52D4360C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66E7EA48" w14:textId="322A40C1" w:rsidTr="00664B72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4D628127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Excavation</w:t>
            </w:r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57019D9E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4.1</w:t>
            </w:r>
          </w:p>
        </w:tc>
        <w:tc>
          <w:tcPr>
            <w:tcW w:w="5953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7408982D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Do trenches on site have a handrail or suitable barrier around the edge?</w:t>
            </w:r>
          </w:p>
        </w:tc>
        <w:tc>
          <w:tcPr>
            <w:tcW w:w="709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08C2F821" w14:textId="11BC118C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724969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3AB5AE2E" w14:textId="2B051153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432179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76D15135" w14:textId="0622B703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089191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1A02F027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3A5864AC" w14:textId="7DC3B8F1" w:rsidTr="00664B72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13C89C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403FD90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4.2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78233E92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Are sides 45 degree sloped/stepped sides or if not shored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7B246F41" w14:textId="6E16BFBF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645041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3FCD1982" w14:textId="2EAA2D7E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904984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50F01174" w14:textId="5CE21437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06513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589AFF45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40EE78FD" w14:textId="4D3FCE83" w:rsidTr="00664B72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1AE928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5F6F9918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4.3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57510768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Are their access ladders for access and exit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5A960AE1" w14:textId="4A69CE06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142268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492C3B5F" w14:textId="568EDADA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47253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69F756FC" w14:textId="4F97EEA9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799231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23E24644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7ADF144A" w14:textId="3AAE6DE7" w:rsidTr="00664B72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A454B5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6527295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4.4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740274E6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 xml:space="preserve">Is work being supervised? 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hideMark/>
          </w:tcPr>
          <w:p w14:paraId="1D4B934B" w14:textId="5D19ABB0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909809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hideMark/>
          </w:tcPr>
          <w:p w14:paraId="775E61E9" w14:textId="0DC041B1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668626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</w:tcPr>
          <w:p w14:paraId="780A104C" w14:textId="783BCD65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626507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</w:tcPr>
          <w:p w14:paraId="50BB1088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3700B14E" w14:textId="3376148A" w:rsidTr="00664B72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5B1A4368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Confined Space Entry</w:t>
            </w:r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1998D59C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5.1</w:t>
            </w:r>
          </w:p>
        </w:tc>
        <w:tc>
          <w:tcPr>
            <w:tcW w:w="5953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17477992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Is their adequate access/egress to the area?</w:t>
            </w:r>
          </w:p>
        </w:tc>
        <w:tc>
          <w:tcPr>
            <w:tcW w:w="709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2C0F9CD9" w14:textId="2BB036E6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588776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6E00FD42" w14:textId="59A2B824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229740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2DDB369F" w14:textId="0E690B67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384530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53FEB185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60C17B2F" w14:textId="6CED2EC7" w:rsidTr="00664B72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9EDF91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59F39C89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5.2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71C90BF5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Is correct PPE being used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48DCAE30" w14:textId="05B71163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630281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55134EC3" w14:textId="60DF59BB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479857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083D65DC" w14:textId="53BEC896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573739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622884F9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7D785126" w14:textId="478227E3" w:rsidTr="00664B72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9FACF0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7DBA5E7B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5.3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71C79914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Are a minimum of 2 people involved in the work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hideMark/>
          </w:tcPr>
          <w:p w14:paraId="114892F9" w14:textId="2810AF63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098327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hideMark/>
          </w:tcPr>
          <w:p w14:paraId="283B13EE" w14:textId="1EBD93E0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899054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</w:tcPr>
          <w:p w14:paraId="6687817F" w14:textId="15914D1D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304225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</w:tcPr>
          <w:p w14:paraId="67410ABA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1A1ED41A" w14:textId="4545648D" w:rsidTr="00664B72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705"/>
        </w:trPr>
        <w:tc>
          <w:tcPr>
            <w:tcW w:w="1644" w:type="dxa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0BCE07C8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Electrical work</w:t>
            </w:r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7A0D4990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6.1</w:t>
            </w:r>
          </w:p>
        </w:tc>
        <w:tc>
          <w:tcPr>
            <w:tcW w:w="5953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6ACC0535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 xml:space="preserve">Are any Electrician works clearly barricaded and machine/electrical circuit locks in place? </w:t>
            </w:r>
          </w:p>
        </w:tc>
        <w:tc>
          <w:tcPr>
            <w:tcW w:w="709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2FF0B1AC" w14:textId="3BE9E138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986252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3FDCF138" w14:textId="3106F57F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108463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7C18DF9E" w14:textId="6EEAA09B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76562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122F4D0B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77FB6236" w14:textId="3BAB4DFA" w:rsidTr="00664B72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BBAC5C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59D000C4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6.2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BBA33A6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Electrical equipment tagged and tested for current period and recorded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515C35FB" w14:textId="49E9B7D5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468480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598FAD62" w14:textId="0751E89B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897713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14382DC0" w14:textId="10CAEED8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950353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35DB4564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162D5262" w14:textId="3801D170" w:rsidTr="00664B72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F3BB1D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7E5E06FF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6.3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783F5F12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All extension leads elevated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322F1ED1" w14:textId="618666CB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2012716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54BDF358" w14:textId="61FBC1F2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980582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0E4E22CA" w14:textId="5E94121B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468891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38CC93CC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3026DFC8" w14:textId="1B4ED859" w:rsidTr="00664B72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BE4427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549821C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6.4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40111BE7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RCD devices in use where required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6B683B71" w14:textId="1C45860C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641867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18BD45AE" w14:textId="7682ACA6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651498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216BC659" w14:textId="11457655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485628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3ACE7CA3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2A0E291E" w14:textId="1E905CCC" w:rsidTr="00664B72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63BEA4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33958241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6.5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09B2C7F1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Adequate lighting provided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hideMark/>
          </w:tcPr>
          <w:p w14:paraId="2AAD113D" w14:textId="1B7DFAFF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903258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hideMark/>
          </w:tcPr>
          <w:p w14:paraId="4C7B1CD6" w14:textId="1CC080C0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578371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</w:tcPr>
          <w:p w14:paraId="5D024C7F" w14:textId="715B483D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639071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</w:tcPr>
          <w:p w14:paraId="2344C0F3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3B095A25" w14:textId="1FAADEA8" w:rsidTr="005D2F97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7C4C2289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lastRenderedPageBreak/>
              <w:t>Hazardous Chemicals/Dangerous Substances</w:t>
            </w:r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FD5DC48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7.1</w:t>
            </w:r>
          </w:p>
        </w:tc>
        <w:tc>
          <w:tcPr>
            <w:tcW w:w="5953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1A706909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Is there a hazardous substance register on site?</w:t>
            </w:r>
          </w:p>
        </w:tc>
        <w:tc>
          <w:tcPr>
            <w:tcW w:w="709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657A3E8E" w14:textId="09DC4579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192726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1DBEC7F2" w14:textId="6EA9D671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119111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1DC3553F" w14:textId="0C1BEC56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963658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792C853B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12EA5562" w14:textId="3C001D19" w:rsidTr="005D2F97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D3FF00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FEAA0BC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7.2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3724F7FB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 xml:space="preserve"> </w:t>
            </w:r>
            <w:proofErr w:type="spellStart"/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SDS</w:t>
            </w:r>
            <w:proofErr w:type="spellEnd"/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 xml:space="preserve"> for all chemicals available on site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204A2E0E" w14:textId="742FC58E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102411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58D588B4" w14:textId="19AD67C1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505659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3B34EB9A" w14:textId="0D92A54D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284302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6B691AE0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69C3B6E9" w14:textId="3A38F890" w:rsidTr="005D2F97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DA4AF9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4B7AF90A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7.3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47B0D285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labelling is displayed properly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658902A5" w14:textId="28A75F21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641718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543754F9" w14:textId="505C6B0A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638994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3123992A" w14:textId="359A28AB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682495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36A48973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6560DF2B" w14:textId="6139D226" w:rsidTr="005D2F97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4CFC69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687C13F8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7.4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7B170A66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Is the area where chemicals are being used well ventilated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3DF6EE2E" w14:textId="13E41DC4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503967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451C2FC1" w14:textId="2D4ED6A6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872719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4B17F204" w14:textId="7641C68C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332540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023FDFB0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510CC4F8" w14:textId="67751B48" w:rsidTr="005D2F97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5E6F94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51EB5D60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7.5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4D6A1932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Is there a spill kit available in the works area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hideMark/>
          </w:tcPr>
          <w:p w14:paraId="7A556D86" w14:textId="67AF5DAF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001271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hideMark/>
          </w:tcPr>
          <w:p w14:paraId="3A57B021" w14:textId="1C967854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79993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</w:tcPr>
          <w:p w14:paraId="1D956E2A" w14:textId="3CE2563E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462417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</w:tcPr>
          <w:p w14:paraId="12A489C7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1F0182FF" w14:textId="4D4661FF" w:rsidTr="005D2F97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71ED35E8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Working from heights and/or fall prevention</w:t>
            </w:r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343A00FD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8.1</w:t>
            </w:r>
          </w:p>
        </w:tc>
        <w:tc>
          <w:tcPr>
            <w:tcW w:w="5953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3044BF8E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Is there solid foundation under the scaffolding</w:t>
            </w:r>
          </w:p>
        </w:tc>
        <w:tc>
          <w:tcPr>
            <w:tcW w:w="709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587575AA" w14:textId="4F92F2D5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360865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2D2FD4C0" w14:textId="7FF6CF16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963561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63FE82EE" w14:textId="589CE78E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540973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202A5126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38894B17" w14:textId="1277ECA9" w:rsidTr="005D2F97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0B41C9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02E78AFF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8.2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07CC1D5A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Are employees securing their tools with lanyards/tool belts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3C8EA877" w14:textId="5852177D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228648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47E1B27D" w14:textId="5A27AC8F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76600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174F13F0" w14:textId="0E7C33B1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752325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1DBEB84F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07ACCDE7" w14:textId="38B168EB" w:rsidTr="005D2F97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12777E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0D7ED0DA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8.3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551EF7E3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 xml:space="preserve">Are work platforms stable and secure? 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20189E40" w14:textId="58032813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936892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6B7BCE78" w14:textId="33105405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382716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13A2509A" w14:textId="78D49C3F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683041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0912DE62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2D54800B" w14:textId="33EA155E" w:rsidTr="005D2F97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63D796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0523F9B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8.4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3E5ED3EF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Are all working platforms fully decked (planked)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56F53B42" w14:textId="48563D21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490139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18EF3F1A" w14:textId="49A1CFE6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928716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35976260" w14:textId="4AB06280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519437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364280BB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20D42ACA" w14:textId="305147A6" w:rsidTr="005D2F97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0F74C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0EDBD529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8.5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228D425D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Are handrails/kick plates in place for working platforms higher than 2m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2037B3AB" w14:textId="257B3583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401184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13F45E59" w14:textId="4273D11D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958907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707C2692" w14:textId="423F5EF4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679583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39366A3F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5B80991C" w14:textId="7796BC8A" w:rsidTr="005D2F97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7A528A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DBD32BB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8.6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7E4FE50E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Is scaffolding adequately braced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5A1341F8" w14:textId="0B0AC356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762333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2FD6B8E9" w14:textId="07CECC92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854690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7337A2BD" w14:textId="51000A2C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676625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6CCBE92D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0293B34D" w14:textId="65BD44AD" w:rsidTr="005D2F97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7EB889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6B7A5927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8.7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4FBB10E6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Is there safe access and exit from platforms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56841867" w14:textId="28108BF0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278561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24A900E2" w14:textId="3A1618B9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913284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0234D101" w14:textId="5AC9542D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321313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29009F41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33667374" w14:textId="17EA4480" w:rsidTr="005D2F97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52323D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275E40E1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8.8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65EBC5BD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Do mobile scaffolds have lockable castor wheels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210DC0E0" w14:textId="758FC61D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835343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27AD035B" w14:textId="35FE43FA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581289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00D88C04" w14:textId="6E02098A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245503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1152ABB5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796756D3" w14:textId="2B9203FD" w:rsidTr="005D2F97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680839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3E105FCE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8.9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538274C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Are the wheels locked on mobile scaffolds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264850B3" w14:textId="2667BF11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492828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3F4C9E72" w14:textId="042DECBE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454985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649B108C" w14:textId="5FB884F2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100409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1BAFD475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3248C635" w14:textId="43765449" w:rsidTr="005D2F97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7ACD93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5E2D29B0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9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05A52201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Do all scaffold types have internal ladder access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2B162468" w14:textId="158D213C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388731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0B7F6B6C" w14:textId="64C08A31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244802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67ED20F8" w14:textId="3D422FD5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985916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2D8C4ECF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36BCDC4A" w14:textId="7AB83051" w:rsidTr="005D2F97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E8AD08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7542D436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9.1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FD40053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Are ladders at correct angles to structure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231D286D" w14:textId="7FB8DF26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806092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30A4A0E2" w14:textId="25F3FC38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392376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72E0D664" w14:textId="284C76D3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583565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07227A75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12A3579D" w14:textId="50C084B0" w:rsidTr="005D2F97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690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5BC2BA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094A03C2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9.2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777EE711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 xml:space="preserve">Do ladders hold the Industrial 1 Australian Standard </w:t>
            </w:r>
            <w:proofErr w:type="gramStart"/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sticker ?</w:t>
            </w:r>
            <w:proofErr w:type="gramEnd"/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hideMark/>
          </w:tcPr>
          <w:p w14:paraId="5A735CDA" w14:textId="6B1E916C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196700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hideMark/>
          </w:tcPr>
          <w:p w14:paraId="16BE03C5" w14:textId="313898BB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330414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</w:tcPr>
          <w:p w14:paraId="72D5AC35" w14:textId="32312CAE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820931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</w:tcPr>
          <w:p w14:paraId="04AF37E5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05FC02D1" w14:textId="51000B81" w:rsidTr="009155E9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1F64DA9C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Machinery &amp; Operators</w:t>
            </w:r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7B234B77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9.1</w:t>
            </w:r>
          </w:p>
        </w:tc>
        <w:tc>
          <w:tcPr>
            <w:tcW w:w="5953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1413084C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Do all plant operators on your site hold appropriate certificates of competency</w:t>
            </w:r>
          </w:p>
        </w:tc>
        <w:tc>
          <w:tcPr>
            <w:tcW w:w="709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39320D06" w14:textId="0D765B42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657816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502A689C" w14:textId="0551EC5B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214434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4903ECE9" w14:textId="39978FA4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844129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09C6405D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21DBB7A9" w14:textId="159FE3DD" w:rsidTr="009155E9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04ACBF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3E63E44B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9.2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1939E0F9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Is a traffic/machinery controller being used to direct &amp; supervise movements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5C786E1F" w14:textId="2EC9219A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336335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132587E9" w14:textId="2048321F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872654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61FB6E88" w14:textId="7C47D855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215786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31F551FA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27140DE4" w14:textId="2B56C29B" w:rsidTr="009155E9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2182D9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71A57800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9.3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73F9888A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Is machine operation adequately isolated from other workers/visitors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46F80FBE" w14:textId="0744F1C0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097369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3580BE5F" w14:textId="3A566AF4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90922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0AB733F1" w14:textId="64854087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695920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3A748588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7BF00F39" w14:textId="2333885A" w:rsidTr="009155E9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65B354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239D6CA4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9.4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695DA239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Are machines operated on stable ground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48254BF5" w14:textId="0D6C581E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39956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59DFDB61" w14:textId="75DAE770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4824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74FCD74E" w14:textId="0186E139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837690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0B02A549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7C7EBFA6" w14:textId="7F8BAB05" w:rsidTr="009155E9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84E8A1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5CDD4A1E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9.5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307154BD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Are machine guards in place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06CCA976" w14:textId="2F16CB7F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615093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748DBC53" w14:textId="418257A4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111896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07884C34" w14:textId="2096D276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559591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2C2CE64A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231C7E35" w14:textId="518B67F1" w:rsidTr="009155E9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8B3B1E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6967B275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9.6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4A36140F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Are the machine records available and do they comply with codes of practice for this machinery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17AC7053" w14:textId="2E683899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542139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4D5DD0B5" w14:textId="0AACA558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745616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389D0E20" w14:textId="5B54E76B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440208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6C1F7831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510DE09C" w14:textId="0E52E25F" w:rsidTr="009155E9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22718D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1F6AEDD7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9.7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64330CBF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 xml:space="preserve">Are operators in the correct place/seat around/on the machinery? 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157CEBB5" w14:textId="76A4D073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706863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746B3CF1" w14:textId="0B77777D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2047248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66D3FF9A" w14:textId="35DF7102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964821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1CC2FFA6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41E35C3B" w14:textId="7FD6526D" w:rsidTr="009155E9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6EB2A4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5DC7FB9E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9.8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5C0CC585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Are loads secure on the machinery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hideMark/>
          </w:tcPr>
          <w:p w14:paraId="71027972" w14:textId="57262DEC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375006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hideMark/>
          </w:tcPr>
          <w:p w14:paraId="06FA0D78" w14:textId="55EC612E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019739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</w:tcPr>
          <w:p w14:paraId="4D613D96" w14:textId="5C244EA5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342315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</w:tcPr>
          <w:p w14:paraId="5C25189B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52223999" w14:textId="162DD9A3" w:rsidTr="009155E9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690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5620A5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652F3248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9.8</w:t>
            </w:r>
          </w:p>
        </w:tc>
        <w:tc>
          <w:tcPr>
            <w:tcW w:w="5953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5EA8D3EA" w14:textId="6BD8410A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All Plant and equipment are tested and inspected as required in plant and equipment register?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2F2F2"/>
            <w:hideMark/>
          </w:tcPr>
          <w:p w14:paraId="0DD69718" w14:textId="5DFDA636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509591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2F2F2"/>
            <w:hideMark/>
          </w:tcPr>
          <w:p w14:paraId="7C6F3A73" w14:textId="68058617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949033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2F2F2"/>
          </w:tcPr>
          <w:p w14:paraId="462A5C22" w14:textId="75AD4773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271331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2F2F2"/>
          </w:tcPr>
          <w:p w14:paraId="78030832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1A49AEA7" w14:textId="275E5908" w:rsidTr="0050696D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630"/>
        </w:trPr>
        <w:tc>
          <w:tcPr>
            <w:tcW w:w="1644" w:type="dxa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06088B1C" w14:textId="77777777" w:rsidR="00FF2F1D" w:rsidRPr="00E9761D" w:rsidRDefault="00FF2F1D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Environment Management</w:t>
            </w:r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0CD7390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10.1</w:t>
            </w:r>
          </w:p>
        </w:tc>
        <w:tc>
          <w:tcPr>
            <w:tcW w:w="5953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34D70C3E" w14:textId="1DDE5944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Is waste (Hazardous/non-hazardous) adequately stored segregated and secured? (Skip netting, Fencing around skips if external to property)</w:t>
            </w:r>
          </w:p>
        </w:tc>
        <w:tc>
          <w:tcPr>
            <w:tcW w:w="709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38FD7174" w14:textId="3751A978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514880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6DF63B31" w14:textId="761CCFD8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444193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1CEF8140" w14:textId="032ABE2E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955169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698A4CEA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1BF844DA" w14:textId="79B59202" w:rsidTr="0050696D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7BE0D38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710DDAEF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10.2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3B94E881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proofErr w:type="gramStart"/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Is</w:t>
            </w:r>
            <w:proofErr w:type="gramEnd"/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 xml:space="preserve"> fluorescent tubing/batteries being disposed of correctly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5AA86312" w14:textId="1E8B05F7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288421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08ED8AF3" w14:textId="3586AD43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405331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0B83D0DD" w14:textId="1618B9A7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865880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45AF513C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37A61C99" w14:textId="71CC4409" w:rsidTr="0050696D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E7617FE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338338FA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10.3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4C2D9028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Are containers being disposed of correctly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0B00375C" w14:textId="0E118222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856845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22587C52" w14:textId="48624AD3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148277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55F6E413" w14:textId="06430A98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691522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445AF3EC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7F6191D3" w14:textId="704C78E0" w:rsidTr="0050696D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AA3E601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7CBBBF0D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10.4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499D5E51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Is electrical equipment being disposed of correctly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3538285C" w14:textId="57314E9A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366805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46713095" w14:textId="65704233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670755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28A653F8" w14:textId="2DB9DCDF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443678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40C628E7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3B6B5C71" w14:textId="0D1C05C1" w:rsidTr="0050696D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615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D2459B7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5692AA4E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10.5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539C5098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Has consent to discharge been obtained for works which require discharge to water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2ECCC464" w14:textId="7E0496E9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208794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0096FCC2" w14:textId="3EC4E6A7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2141321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08B506A4" w14:textId="669EF4AF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627197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07157CCE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6368800B" w14:textId="5E61AD72" w:rsidTr="0050696D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660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0C63D36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7026FD9B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10.6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22DC1DF8" w14:textId="5E458030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Has ensured that no contaminated water being emptied into fresh running water area/s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717673E7" w14:textId="2684708B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452321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684969B0" w14:textId="18B61917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341930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77B314BC" w14:textId="24C16035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63937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6447DA9C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77691E20" w14:textId="339A779A" w:rsidTr="0050696D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615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B05108B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4C588993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10.7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7BA2A783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Have adequate measures been taken to protect local wildlife, trees and shrubs whilst carrying out works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2A014800" w14:textId="0DDB62D2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273525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0E33E1C6" w14:textId="53AD2A42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328053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3238390B" w14:textId="66E5A092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395166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47EB1C1F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73B16978" w14:textId="21A2AE8D" w:rsidTr="0050696D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6B5B07B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53402617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10.8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5F021E2A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Has ensured that no contaminated water being emptied into gardens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6F4C1AFB" w14:textId="3DA803D7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83350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55B3F456" w14:textId="5D5CE659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763104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0A7F8A35" w14:textId="6A0814CA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614179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790F102A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2C91A38A" w14:textId="51EC1D42" w:rsidTr="0050696D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82825D0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373F9B44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10.9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E345F8A" w14:textId="74A07C7F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proofErr w:type="gramStart"/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Is</w:t>
            </w:r>
            <w:proofErr w:type="gramEnd"/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 xml:space="preserve"> soil areas of the property rubbish free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5A41F0D2" w14:textId="3D34BAF2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169478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2EC09144" w14:textId="3F292E17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320498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5E5C2D3C" w14:textId="1BA075D6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507588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6A2B4C82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2BC17BA8" w14:textId="1A2307C6" w:rsidTr="0050696D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A3BA3B2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0D03D735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10.10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6763C32D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 xml:space="preserve">Has ensured that there </w:t>
            </w:r>
            <w:proofErr w:type="gramStart"/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is</w:t>
            </w:r>
            <w:proofErr w:type="gramEnd"/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 xml:space="preserve"> no any spillages around the fuel storage area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hideMark/>
          </w:tcPr>
          <w:p w14:paraId="794374A7" w14:textId="4BB2EBD8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97822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hideMark/>
          </w:tcPr>
          <w:p w14:paraId="2BDF2CAC" w14:textId="37474F55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537847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</w:tcPr>
          <w:p w14:paraId="6876B94A" w14:textId="2D2986D1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341236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</w:tcPr>
          <w:p w14:paraId="4CEDE3A9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7C867927" w14:textId="5D43B517" w:rsidTr="00D50761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38B1A636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Amenities and First Aid</w:t>
            </w:r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124238B7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11.1</w:t>
            </w:r>
          </w:p>
        </w:tc>
        <w:tc>
          <w:tcPr>
            <w:tcW w:w="5953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118688D1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 xml:space="preserve">Is adequate first aid facilities available at all times? </w:t>
            </w:r>
          </w:p>
        </w:tc>
        <w:tc>
          <w:tcPr>
            <w:tcW w:w="709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713B8693" w14:textId="5BF7B357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984360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13A6AEA4" w14:textId="1C0DE209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113131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338ED8A6" w14:textId="6569F418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946344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09872660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47E14552" w14:textId="20D7DD62" w:rsidTr="00D50761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E2DA7B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12E490B4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11.2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65901212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 xml:space="preserve">Do stocks meet requirements of the </w:t>
            </w:r>
            <w:proofErr w:type="spellStart"/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WHS</w:t>
            </w:r>
            <w:proofErr w:type="spellEnd"/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 xml:space="preserve"> regulations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63121DB8" w14:textId="1E5629B1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654292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490B0C3C" w14:textId="381A5F95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666637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26005549" w14:textId="60AED3B3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502386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1454CE66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5998877C" w14:textId="147ED1B6" w:rsidTr="00D50761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2D275E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674C0D0C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11.3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6B9D85A2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Is their firefighting equipment (FFE) on site and in good condition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151C96DC" w14:textId="126B54E2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455100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04D424E8" w14:textId="529AF3A6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667757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76F045EF" w14:textId="447002CD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543016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603FDE80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29718563" w14:textId="0D47B4DC" w:rsidTr="00D50761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928A85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4FD8EE6D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11.4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503FAAD5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Is the equipment tested and not due a re-inspection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3589820D" w14:textId="5BF48ECA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2004416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774EE9F0" w14:textId="100E4EAC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184088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77FD1F9A" w14:textId="4715A3AD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810595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12F22607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1B7F1B07" w14:textId="6EA9A6AB" w:rsidTr="00D50761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780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1701B5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24A92EF5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11.5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97B3B4F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sufficient amenities are available at site? (ex. Fresh drinking water, rests, changing room, toilets etc.)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hideMark/>
          </w:tcPr>
          <w:p w14:paraId="579F090F" w14:textId="5842EFC7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673929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hideMark/>
          </w:tcPr>
          <w:p w14:paraId="0B2B699B" w14:textId="2A65B425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413360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</w:tcPr>
          <w:p w14:paraId="07C929F0" w14:textId="1AD27305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214857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</w:tcPr>
          <w:p w14:paraId="7D6BDCF0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6F28CECE" w14:textId="2E07D5E7" w:rsidTr="00D50761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763CAC76" w14:textId="77777777" w:rsidR="00FF2F1D" w:rsidRPr="00E9761D" w:rsidRDefault="00FF2F1D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proofErr w:type="spellStart"/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SWMS</w:t>
            </w:r>
            <w:proofErr w:type="spellEnd"/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0B131AB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12.1</w:t>
            </w:r>
          </w:p>
        </w:tc>
        <w:tc>
          <w:tcPr>
            <w:tcW w:w="5953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78CB17E7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 xml:space="preserve">All High Risk activities are </w:t>
            </w:r>
            <w:proofErr w:type="gramStart"/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identified ?</w:t>
            </w:r>
            <w:proofErr w:type="gramEnd"/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 xml:space="preserve"> </w:t>
            </w:r>
            <w:proofErr w:type="spellStart"/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SWMS</w:t>
            </w:r>
            <w:proofErr w:type="spellEnd"/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 xml:space="preserve"> are available at site?</w:t>
            </w:r>
          </w:p>
        </w:tc>
        <w:tc>
          <w:tcPr>
            <w:tcW w:w="709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2260EE42" w14:textId="6D831D29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331522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7BA11ED5" w14:textId="63028F34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467892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6A1B7763" w14:textId="7AB0767D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757488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7DA5DC5A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1CEF3E45" w14:textId="5F0355F0" w:rsidTr="00D50761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615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B92B7BD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69F8DBA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12.2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020CD7AA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 xml:space="preserve">All workers are made </w:t>
            </w:r>
            <w:proofErr w:type="gramStart"/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aware  of</w:t>
            </w:r>
            <w:proofErr w:type="gramEnd"/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 xml:space="preserve"> </w:t>
            </w:r>
            <w:proofErr w:type="spellStart"/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SWMS</w:t>
            </w:r>
            <w:proofErr w:type="spellEnd"/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 xml:space="preserve"> requirements? </w:t>
            </w:r>
            <w:proofErr w:type="spellStart"/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SWMS</w:t>
            </w:r>
            <w:proofErr w:type="spellEnd"/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 xml:space="preserve"> is assigned by all workers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41BA45FC" w14:textId="6E3276C7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686088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221BBB5A" w14:textId="71C8049C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441373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73C462C9" w14:textId="08473970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115905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1E04D219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7F46BD87" w14:textId="39FCD0DD" w:rsidTr="00D50761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13496FD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79912B0B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12.3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512D3B9B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 xml:space="preserve">All control measures are </w:t>
            </w:r>
            <w:proofErr w:type="spellStart"/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complied</w:t>
            </w:r>
            <w:proofErr w:type="spellEnd"/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 xml:space="preserve"> while carried </w:t>
            </w:r>
            <w:proofErr w:type="gramStart"/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out  high</w:t>
            </w:r>
            <w:proofErr w:type="gramEnd"/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 xml:space="preserve"> risk construction work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2CC"/>
            <w:hideMark/>
          </w:tcPr>
          <w:p w14:paraId="4F5497D4" w14:textId="5FA5A7AF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234509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2CC"/>
            <w:hideMark/>
          </w:tcPr>
          <w:p w14:paraId="7B5176C7" w14:textId="72778EA3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311624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2CC"/>
          </w:tcPr>
          <w:p w14:paraId="5C275C98" w14:textId="0F289193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592189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2CC"/>
          </w:tcPr>
          <w:p w14:paraId="32E58893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663E29CC" w14:textId="2AB54486" w:rsidTr="00D50761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57E1F361" w14:textId="77777777" w:rsidR="00FF2F1D" w:rsidRPr="00E9761D" w:rsidRDefault="00FF2F1D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  <w:t>Others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1242BC83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12.1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2546B320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Has asbestos presence been identified and isolated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24529BAF" w14:textId="77DEC327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2001645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102B3FE0" w14:textId="0432316F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883295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4F6EE1F9" w14:textId="61E991F8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154109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07128959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17EFE0C2" w14:textId="6D2BC570" w:rsidTr="00D50761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66480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30DA8A32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12.2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4AF47834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Is asbestos removal being conducted as per procedure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1FB44D24" w14:textId="179C31FB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786493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63002748" w14:textId="0193744F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864158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0900D18B" w14:textId="47DB50AE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323116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43425D09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0B1E53C2" w14:textId="63F80C24" w:rsidTr="00D50761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8E1FA8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2F615E2D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12.3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4566BEA3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 xml:space="preserve">Materials being moved as per Manual Handling in </w:t>
            </w:r>
            <w:proofErr w:type="spellStart"/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SWMS</w:t>
            </w:r>
            <w:proofErr w:type="spellEnd"/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hideMark/>
          </w:tcPr>
          <w:p w14:paraId="11AC4856" w14:textId="6470D8BB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139416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hideMark/>
          </w:tcPr>
          <w:p w14:paraId="195FCBE8" w14:textId="0A3F3417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2127433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09DFD734" w14:textId="76C92D84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2023388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3DF6B42B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696C7CF7" w14:textId="3C6AAF76" w:rsidTr="00D50761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7FF01A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382AD8E2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12.4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5ECF1BDC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 xml:space="preserve">Air hoses have </w:t>
            </w:r>
            <w:proofErr w:type="gramStart"/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correct</w:t>
            </w:r>
            <w:proofErr w:type="gramEnd"/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 xml:space="preserve"> pins and secure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hideMark/>
          </w:tcPr>
          <w:p w14:paraId="4A6CA4E2" w14:textId="06692418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131707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hideMark/>
          </w:tcPr>
          <w:p w14:paraId="44FE4366" w14:textId="470C32B2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454248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68B87170" w14:textId="2622BA6A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036475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63DA138A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5F31C260" w14:textId="402C6E86" w:rsidTr="001B2C70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02F291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46204831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12.5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5F7E5D63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Plant recorded on Plant ID Register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hideMark/>
          </w:tcPr>
          <w:p w14:paraId="0DD18ACA" w14:textId="0F5475D4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780755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hideMark/>
          </w:tcPr>
          <w:p w14:paraId="3AC62978" w14:textId="0A1C6D99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579437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1147FC06" w14:textId="2D561627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480514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0398D8E9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256AFD76" w14:textId="19C60809" w:rsidTr="001B2C70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FAB84A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377CB970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12.6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46E2CD43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 xml:space="preserve">Is gas turned off, has the valve been locked out so gas cannot be reconnected? 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05E95970" w14:textId="33242765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2090691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6418C5D9" w14:textId="2D5CF841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17035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30519934" w14:textId="1A0FD0E6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254584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5D2F0D3F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41464C76" w14:textId="711C0AC4" w:rsidTr="001B2C70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8A535D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19ACD2CE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12.7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161FEF45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Is exposure to hand vibration being adequately controlled &amp; measured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622AFA03" w14:textId="5DAA0133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342903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25C63E07" w14:textId="088E0666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668367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52FBBB29" w14:textId="4576F360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677732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5BD5FC16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5A257C04" w14:textId="3B34ADA3" w:rsidTr="001B2C70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99"/>
        </w:trPr>
        <w:tc>
          <w:tcPr>
            <w:tcW w:w="1644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0F0345E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5A15CA65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12.8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11027324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  <w:t>Is exposure to full body vibration being adequately controlled &amp; measured?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hideMark/>
          </w:tcPr>
          <w:p w14:paraId="2607D584" w14:textId="7E4B4CC8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1788341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hideMark/>
          </w:tcPr>
          <w:p w14:paraId="1596ED97" w14:textId="31D688FF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1376121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</w:tcPr>
          <w:p w14:paraId="4C43AB42" w14:textId="70602FAF" w:rsidR="00FF2F1D" w:rsidRPr="00E9761D" w:rsidRDefault="007C3BB8" w:rsidP="00FF2F1D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val="en-AU" w:eastAsia="en-AU"/>
                </w:rPr>
                <w:id w:val="-20557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F1D" w:rsidRPr="00E9761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AU" w:eastAsia="en-AU"/>
                  </w:rPr>
                  <w:t>☐</w:t>
                </w:r>
              </w:sdtContent>
            </w:sdt>
          </w:p>
        </w:tc>
        <w:tc>
          <w:tcPr>
            <w:tcW w:w="3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</w:tcPr>
          <w:p w14:paraId="6EF6114A" w14:textId="77777777" w:rsidR="00FF2F1D" w:rsidRPr="00E9761D" w:rsidRDefault="00FF2F1D" w:rsidP="00FF2F1D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</w:p>
        </w:tc>
      </w:tr>
      <w:tr w:rsidR="00FF2F1D" w:rsidRPr="00E9761D" w14:paraId="37367F29" w14:textId="77777777" w:rsidTr="00FF2F1D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787"/>
        </w:trPr>
        <w:tc>
          <w:tcPr>
            <w:tcW w:w="14454" w:type="dxa"/>
            <w:gridSpan w:val="10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38A1E" w14:textId="284D4475" w:rsidR="00FF2F1D" w:rsidRPr="00E9761D" w:rsidRDefault="00FF2F1D" w:rsidP="006F59B9">
            <w:pPr>
              <w:spacing w:before="0" w:after="0"/>
              <w:jc w:val="left"/>
              <w:rPr>
                <w:rFonts w:ascii="Calibri" w:eastAsia="Times New Roman" w:hAnsi="Calibri" w:cs="Calibri"/>
                <w:color w:val="000000"/>
                <w:szCs w:val="22"/>
                <w:lang w:val="en-AU" w:eastAsia="en-AU"/>
              </w:rPr>
            </w:pPr>
            <w:r w:rsidRPr="00E9761D">
              <w:rPr>
                <w:rFonts w:ascii="Calibri" w:eastAsia="Calibri" w:hAnsi="Calibri" w:cs="Calibri"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9761D">
              <w:rPr>
                <w:rFonts w:ascii="Calibri" w:eastAsia="Calibri" w:hAnsi="Calibri" w:cs="Calibri"/>
                <w:color w:val="000000"/>
                <w:lang w:val="en-AU"/>
              </w:rPr>
              <w:instrText xml:space="preserve"> FORMTEXT </w:instrText>
            </w:r>
            <w:r w:rsidRPr="00E9761D">
              <w:rPr>
                <w:rFonts w:ascii="Calibri" w:eastAsia="Calibri" w:hAnsi="Calibri" w:cs="Calibri"/>
                <w:color w:val="000000"/>
              </w:rPr>
            </w:r>
            <w:r w:rsidRPr="00E9761D">
              <w:rPr>
                <w:rFonts w:ascii="Calibri" w:eastAsia="Calibri" w:hAnsi="Calibri" w:cs="Calibri"/>
                <w:color w:val="000000"/>
              </w:rPr>
              <w:fldChar w:fldCharType="separate"/>
            </w:r>
            <w:r w:rsidRPr="00E9761D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E9761D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E9761D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E9761D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E9761D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E9761D">
              <w:rPr>
                <w:rFonts w:ascii="Calibri" w:eastAsia="Calibri" w:hAnsi="Calibri" w:cs="Calibri"/>
                <w:color w:val="000000"/>
              </w:rPr>
              <w:fldChar w:fldCharType="end"/>
            </w:r>
          </w:p>
        </w:tc>
      </w:tr>
    </w:tbl>
    <w:p w14:paraId="29B04968" w14:textId="77777777" w:rsidR="00104D5B" w:rsidRPr="00E9761D" w:rsidRDefault="00104D5B" w:rsidP="00B625BC">
      <w:pPr>
        <w:rPr>
          <w:rFonts w:ascii="Calibri" w:hAnsi="Calibri" w:cs="Calibri"/>
        </w:rPr>
      </w:pPr>
    </w:p>
    <w:sectPr w:rsidR="00104D5B" w:rsidRPr="00E9761D" w:rsidSect="006F59B9">
      <w:headerReference w:type="default" r:id="rId7"/>
      <w:footerReference w:type="default" r:id="rId8"/>
      <w:pgSz w:w="16838" w:h="11906" w:orient="landscape"/>
      <w:pgMar w:top="1440" w:right="1276" w:bottom="1440" w:left="1440" w:header="708" w:footer="2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FBCF5E" w14:textId="77777777" w:rsidR="007C3BB8" w:rsidRDefault="007C3BB8" w:rsidP="00B53407">
      <w:pPr>
        <w:spacing w:before="0" w:after="0"/>
      </w:pPr>
      <w:r>
        <w:separator/>
      </w:r>
    </w:p>
  </w:endnote>
  <w:endnote w:type="continuationSeparator" w:id="0">
    <w:p w14:paraId="7306E0B4" w14:textId="77777777" w:rsidR="007C3BB8" w:rsidRDefault="007C3BB8" w:rsidP="00B5340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214C5A" w14:textId="78C62081" w:rsidR="00B53407" w:rsidRPr="00B625BC" w:rsidRDefault="00B53407">
    <w:pPr>
      <w:pStyle w:val="Footer"/>
      <w:rPr>
        <w:rFonts w:ascii="Calibri" w:hAnsi="Calibri" w:cs="Calibri"/>
        <w:lang w:val="en-AU"/>
      </w:rPr>
    </w:pPr>
    <w:r w:rsidRPr="00B625BC">
      <w:rPr>
        <w:rFonts w:ascii="Calibri" w:hAnsi="Calibri" w:cs="Calibri"/>
        <w:lang w:val="en-AU"/>
      </w:rPr>
      <w:t>B-Safe Safety Solutions</w:t>
    </w:r>
  </w:p>
  <w:p w14:paraId="63D9FAC2" w14:textId="4D6597D4" w:rsidR="00B53407" w:rsidRPr="00B625BC" w:rsidRDefault="00C91594">
    <w:pPr>
      <w:pStyle w:val="Footer"/>
      <w:rPr>
        <w:rFonts w:ascii="Calibri" w:hAnsi="Calibri" w:cs="Calibri"/>
        <w:lang w:val="en-AU"/>
      </w:rPr>
    </w:pPr>
    <w:r>
      <w:rPr>
        <w:rFonts w:ascii="Calibri" w:hAnsi="Calibri" w:cs="Calibri"/>
        <w:lang w:val="en-AU"/>
      </w:rPr>
      <w:t xml:space="preserve">Safety </w:t>
    </w:r>
    <w:r w:rsidR="00FF2F1D">
      <w:rPr>
        <w:rFonts w:ascii="Calibri" w:hAnsi="Calibri" w:cs="Calibri"/>
        <w:lang w:val="en-AU"/>
      </w:rPr>
      <w:t>Inspection</w:t>
    </w:r>
    <w:r w:rsidR="00B53407" w:rsidRPr="00B625BC">
      <w:rPr>
        <w:rFonts w:ascii="Calibri" w:hAnsi="Calibri" w:cs="Calibri"/>
        <w:lang w:val="en-AU"/>
      </w:rPr>
      <w:t xml:space="preserve"> Checklist v1 March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78DFEE" w14:textId="77777777" w:rsidR="007C3BB8" w:rsidRDefault="007C3BB8" w:rsidP="00B53407">
      <w:pPr>
        <w:spacing w:before="0" w:after="0"/>
      </w:pPr>
      <w:r>
        <w:separator/>
      </w:r>
    </w:p>
  </w:footnote>
  <w:footnote w:type="continuationSeparator" w:id="0">
    <w:p w14:paraId="1E7BB66D" w14:textId="77777777" w:rsidR="007C3BB8" w:rsidRDefault="007C3BB8" w:rsidP="00B5340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CA019" w14:textId="0E55E37E" w:rsidR="00B53407" w:rsidRPr="00E02A1A" w:rsidRDefault="00C91594" w:rsidP="00B53407">
    <w:pPr>
      <w:pStyle w:val="Header"/>
      <w:jc w:val="center"/>
      <w:rPr>
        <w:rFonts w:ascii="Calibri" w:hAnsi="Calibri" w:cs="Calibri"/>
        <w:b/>
        <w:bCs/>
        <w:color w:val="0070C0"/>
        <w:sz w:val="32"/>
        <w:szCs w:val="40"/>
        <w:lang w:val="en-AU"/>
      </w:rPr>
    </w:pPr>
    <w:r>
      <w:rPr>
        <w:rFonts w:ascii="Calibri" w:hAnsi="Calibri" w:cs="Calibri"/>
        <w:b/>
        <w:bCs/>
        <w:color w:val="0070C0"/>
        <w:sz w:val="32"/>
        <w:szCs w:val="40"/>
        <w:lang w:val="en-AU"/>
      </w:rPr>
      <w:t>SAFETY</w:t>
    </w:r>
    <w:r w:rsidR="006F59B9">
      <w:rPr>
        <w:rFonts w:ascii="Calibri" w:hAnsi="Calibri" w:cs="Calibri"/>
        <w:b/>
        <w:bCs/>
        <w:color w:val="0070C0"/>
        <w:sz w:val="32"/>
        <w:szCs w:val="40"/>
        <w:lang w:val="en-AU"/>
      </w:rPr>
      <w:t xml:space="preserve"> INSPECTION</w:t>
    </w:r>
    <w:r w:rsidR="00B53407" w:rsidRPr="00E02A1A">
      <w:rPr>
        <w:rFonts w:ascii="Calibri" w:hAnsi="Calibri" w:cs="Calibri"/>
        <w:b/>
        <w:bCs/>
        <w:color w:val="0070C0"/>
        <w:sz w:val="32"/>
        <w:szCs w:val="40"/>
        <w:lang w:val="en-AU"/>
      </w:rPr>
      <w:t xml:space="preserve"> CHECKL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F10EF7"/>
    <w:multiLevelType w:val="hybridMultilevel"/>
    <w:tmpl w:val="BB449F7A"/>
    <w:lvl w:ilvl="0" w:tplc="9650223C">
      <w:start w:val="1"/>
      <w:numFmt w:val="decimal"/>
      <w:lvlText w:val="%1."/>
      <w:lvlJc w:val="left"/>
      <w:pPr>
        <w:ind w:left="720" w:hanging="360"/>
      </w:pPr>
    </w:lvl>
    <w:lvl w:ilvl="1" w:tplc="8F7CFF0A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78171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wNzC0MDSztDQzMTFS0lEKTi0uzszPAykwrgUAppDDDSwAAAA="/>
  </w:docVars>
  <w:rsids>
    <w:rsidRoot w:val="0008126B"/>
    <w:rsid w:val="0008126B"/>
    <w:rsid w:val="00104D5B"/>
    <w:rsid w:val="00237228"/>
    <w:rsid w:val="004A260F"/>
    <w:rsid w:val="00507896"/>
    <w:rsid w:val="00602878"/>
    <w:rsid w:val="006F59B9"/>
    <w:rsid w:val="007C3BB8"/>
    <w:rsid w:val="00911576"/>
    <w:rsid w:val="00B53407"/>
    <w:rsid w:val="00B625BC"/>
    <w:rsid w:val="00B80817"/>
    <w:rsid w:val="00C91594"/>
    <w:rsid w:val="00D44055"/>
    <w:rsid w:val="00E02A1A"/>
    <w:rsid w:val="00E9761D"/>
    <w:rsid w:val="00FE717E"/>
    <w:rsid w:val="00FF2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FF836F"/>
  <w15:chartTrackingRefBased/>
  <w15:docId w15:val="{83B10ED7-7D37-4A3A-85DB-3371F9E2E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26B"/>
    <w:pPr>
      <w:spacing w:before="60" w:after="60" w:line="240" w:lineRule="auto"/>
      <w:jc w:val="both"/>
    </w:pPr>
    <w:rPr>
      <w:rFonts w:ascii="Century Gothic" w:hAnsi="Century Gothic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ntreBold">
    <w:name w:val="Centre Bold"/>
    <w:basedOn w:val="Normal"/>
    <w:link w:val="CentreBoldChar"/>
    <w:qFormat/>
    <w:rsid w:val="0008126B"/>
    <w:pPr>
      <w:jc w:val="center"/>
    </w:pPr>
    <w:rPr>
      <w:rFonts w:eastAsia="Calibri" w:cs="Segoe UI"/>
      <w:b/>
      <w:bCs/>
      <w:szCs w:val="24"/>
      <w:lang w:val="en-GB" w:eastAsia="en-GB"/>
    </w:rPr>
  </w:style>
  <w:style w:type="character" w:customStyle="1" w:styleId="CentreBoldChar">
    <w:name w:val="Centre Bold Char"/>
    <w:basedOn w:val="DefaultParagraphFont"/>
    <w:link w:val="CentreBold"/>
    <w:rsid w:val="0008126B"/>
    <w:rPr>
      <w:rFonts w:ascii="Century Gothic" w:eastAsia="Calibri" w:hAnsi="Century Gothic" w:cs="Segoe UI"/>
      <w:b/>
      <w:bCs/>
      <w:szCs w:val="24"/>
      <w:lang w:val="en-GB" w:eastAsia="en-GB"/>
    </w:rPr>
  </w:style>
  <w:style w:type="paragraph" w:customStyle="1" w:styleId="Bullets">
    <w:name w:val="Bullets"/>
    <w:basedOn w:val="Normal"/>
    <w:link w:val="BulletsChar"/>
    <w:qFormat/>
    <w:rsid w:val="0008126B"/>
    <w:pPr>
      <w:numPr>
        <w:ilvl w:val="1"/>
        <w:numId w:val="1"/>
      </w:numPr>
      <w:ind w:left="454" w:hanging="227"/>
    </w:pPr>
    <w:rPr>
      <w:rFonts w:eastAsia="Century Gothic" w:cs="Segoe UI"/>
      <w:szCs w:val="22"/>
      <w:lang w:val="en-GB" w:eastAsia="en-GB"/>
    </w:rPr>
  </w:style>
  <w:style w:type="character" w:customStyle="1" w:styleId="BulletsChar">
    <w:name w:val="Bullets Char"/>
    <w:basedOn w:val="DefaultParagraphFont"/>
    <w:link w:val="Bullets"/>
    <w:rsid w:val="0008126B"/>
    <w:rPr>
      <w:rFonts w:ascii="Century Gothic" w:eastAsia="Century Gothic" w:hAnsi="Century Gothic" w:cs="Segoe UI"/>
      <w:lang w:val="en-GB" w:eastAsia="en-GB"/>
    </w:rPr>
  </w:style>
  <w:style w:type="paragraph" w:customStyle="1" w:styleId="BoldLeft">
    <w:name w:val="Bold Left"/>
    <w:basedOn w:val="Normal"/>
    <w:link w:val="BoldLeftChar"/>
    <w:qFormat/>
    <w:rsid w:val="0008126B"/>
    <w:pPr>
      <w:spacing w:before="120" w:after="120"/>
    </w:pPr>
    <w:rPr>
      <w:rFonts w:eastAsia="Times New Roman" w:cs="Arial"/>
      <w:b/>
      <w:bCs/>
      <w:color w:val="000000"/>
      <w:szCs w:val="22"/>
      <w:lang w:eastAsia="en-AU"/>
    </w:rPr>
  </w:style>
  <w:style w:type="character" w:customStyle="1" w:styleId="BoldLeftChar">
    <w:name w:val="Bold Left Char"/>
    <w:basedOn w:val="DefaultParagraphFont"/>
    <w:link w:val="BoldLeft"/>
    <w:rsid w:val="0008126B"/>
    <w:rPr>
      <w:rFonts w:ascii="Century Gothic" w:eastAsia="Times New Roman" w:hAnsi="Century Gothic" w:cs="Arial"/>
      <w:b/>
      <w:bCs/>
      <w:color w:val="000000"/>
      <w:lang w:val="en-US" w:eastAsia="en-AU"/>
    </w:rPr>
  </w:style>
  <w:style w:type="paragraph" w:styleId="Header">
    <w:name w:val="header"/>
    <w:basedOn w:val="Normal"/>
    <w:link w:val="HeaderChar"/>
    <w:uiPriority w:val="99"/>
    <w:unhideWhenUsed/>
    <w:rsid w:val="00B53407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B53407"/>
    <w:rPr>
      <w:rFonts w:ascii="Century Gothic" w:hAnsi="Century Gothic"/>
      <w:szCs w:val="28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53407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B53407"/>
    <w:rPr>
      <w:rFonts w:ascii="Century Gothic" w:hAnsi="Century Gothic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32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4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7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5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1003</Words>
  <Characters>571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vchandbhai Virani</dc:creator>
  <cp:keywords/>
  <dc:description/>
  <cp:lastModifiedBy>Bavchandbhai Virani</cp:lastModifiedBy>
  <cp:revision>6</cp:revision>
  <dcterms:created xsi:type="dcterms:W3CDTF">2022-06-18T23:58:00Z</dcterms:created>
  <dcterms:modified xsi:type="dcterms:W3CDTF">2022-06-19T23:17:00Z</dcterms:modified>
</cp:coreProperties>
</file>